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92C40" w14:textId="36B3C5B5" w:rsidR="006C05E0" w:rsidRDefault="00A570C9" w:rsidP="0049460D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45E17F6" wp14:editId="5ACB20EE">
                <wp:simplePos x="0" y="0"/>
                <wp:positionH relativeFrom="margin">
                  <wp:posOffset>1514475</wp:posOffset>
                </wp:positionH>
                <wp:positionV relativeFrom="paragraph">
                  <wp:posOffset>-314325</wp:posOffset>
                </wp:positionV>
                <wp:extent cx="3686175" cy="523875"/>
                <wp:effectExtent l="0" t="0" r="28575" b="2857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6175" cy="52387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23817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B48C68" w14:textId="02AFF1EB" w:rsidR="002D5731" w:rsidRPr="002D5731" w:rsidRDefault="002D5731" w:rsidP="002D5731">
                            <w:pPr>
                              <w:pStyle w:val="NoSpacing"/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 w:rsidRPr="002D5731">
                              <w:rPr>
                                <w:rFonts w:ascii="Arial Black" w:hAnsi="Arial Black"/>
                                <w:color w:val="238175"/>
                              </w:rPr>
                              <w:t>Subject Line – What is your purpose?</w:t>
                            </w:r>
                          </w:p>
                          <w:p w14:paraId="16AB270C" w14:textId="5F1F8E44" w:rsidR="002D5731" w:rsidRPr="00A570C9" w:rsidRDefault="002D5731" w:rsidP="002D5731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A570C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Ex:  Potential preceptor or Please consider being a preceptor</w:t>
                            </w:r>
                          </w:p>
                          <w:p w14:paraId="2FB604C4" w14:textId="77777777" w:rsidR="002D5731" w:rsidRPr="00625557" w:rsidRDefault="002D5731" w:rsidP="002D5731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5E17F6" id="Rectangle: Rounded Corners 12" o:spid="_x0000_s1026" style="position:absolute;margin-left:119.25pt;margin-top:-24.75pt;width:290.25pt;height:41.2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" fillcolor="window" strokecolor="#238175" strokeweight="1pt">
                <v:stroke joinstyle="miter"/>
                <v:textbox>
                  <w:txbxContent>
                    <w:p w14:paraId="3AB48C68" w14:textId="02AFF1EB" w:rsidR="002D5731" w:rsidRPr="002D5731" w:rsidRDefault="002D5731" w:rsidP="002D5731">
                      <w:pPr>
                        <w:pStyle w:val="NoSpacing"/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 w:rsidRPr="002D5731">
                        <w:rPr>
                          <w:rFonts w:ascii="Arial Black" w:hAnsi="Arial Black"/>
                          <w:color w:val="238175"/>
                        </w:rPr>
                        <w:t>Subject Line – What is your purpose?</w:t>
                      </w:r>
                    </w:p>
                    <w:p w14:paraId="16AB270C" w14:textId="5F1F8E44" w:rsidR="002D5731" w:rsidRPr="00A570C9" w:rsidRDefault="002D5731" w:rsidP="002D5731">
                      <w:pPr>
                        <w:pStyle w:val="NoSpacing"/>
                        <w:jc w:val="center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A570C9">
                        <w:rPr>
                          <w:i/>
                          <w:iCs/>
                          <w:sz w:val="18"/>
                          <w:szCs w:val="18"/>
                        </w:rPr>
                        <w:t>Ex:  Potential preceptor or Please consider being a preceptor</w:t>
                      </w:r>
                    </w:p>
                    <w:p w14:paraId="2FB604C4" w14:textId="77777777" w:rsidR="002D5731" w:rsidRPr="00625557" w:rsidRDefault="002D5731" w:rsidP="002D5731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4373E64" w14:textId="77777777" w:rsidR="006C05E0" w:rsidRDefault="006C05E0" w:rsidP="0049460D"/>
    <w:p w14:paraId="642480CF" w14:textId="410747F9" w:rsidR="006C05E0" w:rsidRDefault="00E96604" w:rsidP="0049460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9483A8" wp14:editId="43AE2740">
                <wp:simplePos x="0" y="0"/>
                <wp:positionH relativeFrom="column">
                  <wp:posOffset>-1495425</wp:posOffset>
                </wp:positionH>
                <wp:positionV relativeFrom="paragraph">
                  <wp:posOffset>333376</wp:posOffset>
                </wp:positionV>
                <wp:extent cx="1066800" cy="9525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952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CC48F8" w14:textId="22C74682" w:rsidR="00625557" w:rsidRPr="00960B74" w:rsidRDefault="00625557" w:rsidP="00625557">
                            <w:pPr>
                              <w:pStyle w:val="NoSpacing"/>
                              <w:shd w:val="clear" w:color="auto" w:fill="FFFFFF" w:themeFill="background1"/>
                              <w:jc w:val="center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960B74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Make sure to spell the name correctly</w:t>
                            </w:r>
                            <w:r w:rsidR="00E96604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. Use any title (Dr.) that applies and list their credentials.</w:t>
                            </w:r>
                          </w:p>
                          <w:p w14:paraId="65272F82" w14:textId="77777777" w:rsidR="00625557" w:rsidRDefault="0062555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9483A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117.75pt;margin-top:26.25pt;width:84pt;height: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" filled="f" stroked="f" strokeweight=".5pt">
                <v:textbox>
                  <w:txbxContent>
                    <w:p w14:paraId="75CC48F8" w14:textId="22C74682" w:rsidR="00625557" w:rsidRPr="00960B74" w:rsidRDefault="00625557" w:rsidP="00625557">
                      <w:pPr>
                        <w:pStyle w:val="NoSpacing"/>
                        <w:shd w:val="clear" w:color="auto" w:fill="FFFFFF" w:themeFill="background1"/>
                        <w:jc w:val="center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960B74">
                        <w:rPr>
                          <w:i/>
                          <w:iCs/>
                          <w:sz w:val="18"/>
                          <w:szCs w:val="18"/>
                        </w:rPr>
                        <w:t>Make sure to spell the name correctly</w:t>
                      </w:r>
                      <w:r w:rsidR="00E96604">
                        <w:rPr>
                          <w:i/>
                          <w:iCs/>
                          <w:sz w:val="18"/>
                          <w:szCs w:val="18"/>
                        </w:rPr>
                        <w:t>. Use any title (Dr.) that applies and list their credentials.</w:t>
                      </w:r>
                    </w:p>
                    <w:p w14:paraId="65272F82" w14:textId="77777777" w:rsidR="00625557" w:rsidRDefault="00625557"/>
                  </w:txbxContent>
                </v:textbox>
              </v:shape>
            </w:pict>
          </mc:Fallback>
        </mc:AlternateContent>
      </w:r>
    </w:p>
    <w:p w14:paraId="3C1AFEAF" w14:textId="675649E8" w:rsidR="0049460D" w:rsidRDefault="00500DAE" w:rsidP="0049460D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E4C7F3" wp14:editId="6F1C384D">
                <wp:simplePos x="0" y="0"/>
                <wp:positionH relativeFrom="rightMargin">
                  <wp:posOffset>200025</wp:posOffset>
                </wp:positionH>
                <wp:positionV relativeFrom="paragraph">
                  <wp:posOffset>294640</wp:posOffset>
                </wp:positionV>
                <wp:extent cx="1228725" cy="304800"/>
                <wp:effectExtent l="0" t="0" r="28575" b="1905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048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23817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5752C0" w14:textId="79B6DDFB" w:rsidR="00625557" w:rsidRPr="00625557" w:rsidRDefault="00B339B3" w:rsidP="00625557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38175"/>
                              </w:rPr>
                              <w:t>Begi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E4C7F3" id="Rectangle: Rounded Corners 6" o:spid="_x0000_s1028" style="position:absolute;margin-left:15.75pt;margin-top:23.2pt;width:96.75pt;height:24pt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" fillcolor="window" strokecolor="#238175" strokeweight="1pt">
                <v:stroke joinstyle="miter"/>
                <v:textbox>
                  <w:txbxContent>
                    <w:p w14:paraId="3B5752C0" w14:textId="79B6DDFB" w:rsidR="00625557" w:rsidRPr="00625557" w:rsidRDefault="00B339B3" w:rsidP="00625557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>
                        <w:rPr>
                          <w:rFonts w:ascii="Arial Black" w:hAnsi="Arial Black"/>
                          <w:color w:val="238175"/>
                        </w:rPr>
                        <w:t>Beginn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2555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C3A4BD" wp14:editId="2FC32C45">
                <wp:simplePos x="0" y="0"/>
                <wp:positionH relativeFrom="column">
                  <wp:posOffset>-1571625</wp:posOffset>
                </wp:positionH>
                <wp:positionV relativeFrom="paragraph">
                  <wp:posOffset>-257175</wp:posOffset>
                </wp:positionV>
                <wp:extent cx="1228725" cy="304800"/>
                <wp:effectExtent l="0" t="0" r="28575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048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238175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FF96D8" w14:textId="6C656829" w:rsidR="00625557" w:rsidRPr="00625557" w:rsidRDefault="00625557" w:rsidP="00625557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 w:rsidRPr="00625557">
                              <w:rPr>
                                <w:rFonts w:ascii="Arial Black" w:hAnsi="Arial Black"/>
                                <w:color w:val="238175"/>
                              </w:rPr>
                              <w:t>Gr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C3A4BD" id="Rectangle: Rounded Corners 2" o:spid="_x0000_s1028" style="position:absolute;margin-left:-123.75pt;margin-top:-20.25pt;width:96.7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" fillcolor="white [3212]" strokecolor="#238175" strokeweight="1pt">
                <v:stroke joinstyle="miter"/>
                <v:textbox>
                  <w:txbxContent>
                    <w:p w14:paraId="52FF96D8" w14:textId="6C656829" w:rsidR="00625557" w:rsidRPr="00625557" w:rsidRDefault="00625557" w:rsidP="00625557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 w:rsidRPr="00625557">
                        <w:rPr>
                          <w:rFonts w:ascii="Arial Black" w:hAnsi="Arial Black"/>
                          <w:color w:val="238175"/>
                        </w:rPr>
                        <w:t>Greeting</w:t>
                      </w:r>
                    </w:p>
                  </w:txbxContent>
                </v:textbox>
              </v:roundrect>
            </w:pict>
          </mc:Fallback>
        </mc:AlternateContent>
      </w:r>
      <w:r w:rsidR="0049460D">
        <w:t>Dear Ms. Jaclyn Smith, RDN, LD:</w:t>
      </w:r>
      <w:r w:rsidR="002D5731" w:rsidRPr="002D5731">
        <w:rPr>
          <w:rFonts w:ascii="Arial Black" w:hAnsi="Arial Black"/>
          <w:noProof/>
          <w:color w:val="238175"/>
        </w:rPr>
        <w:t xml:space="preserve"> </w:t>
      </w:r>
    </w:p>
    <w:p w14:paraId="2B4CED63" w14:textId="7911E091" w:rsidR="0049460D" w:rsidRDefault="00625557" w:rsidP="0049460D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D0B7BB" wp14:editId="3BCA9B41">
                <wp:simplePos x="0" y="0"/>
                <wp:positionH relativeFrom="column">
                  <wp:posOffset>4381500</wp:posOffset>
                </wp:positionH>
                <wp:positionV relativeFrom="paragraph">
                  <wp:posOffset>324485</wp:posOffset>
                </wp:positionV>
                <wp:extent cx="1314450" cy="5715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571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1DF657" w14:textId="7731C48D" w:rsidR="00625557" w:rsidRPr="00A570C9" w:rsidRDefault="00625557" w:rsidP="00625557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A570C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Keep it concise &amp; clear!</w:t>
                            </w:r>
                            <w:r w:rsidR="00B339B3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Name the facility and which rot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D0B7B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margin-left:345pt;margin-top:25.55pt;width:103.5pt;height: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" filled="f" stroked="f" strokeweight=".5pt">
                <v:textbox>
                  <w:txbxContent>
                    <w:p w14:paraId="591DF657" w14:textId="7731C48D" w:rsidR="00625557" w:rsidRPr="00A570C9" w:rsidRDefault="00625557" w:rsidP="00625557">
                      <w:pPr>
                        <w:jc w:val="center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A570C9">
                        <w:rPr>
                          <w:i/>
                          <w:iCs/>
                          <w:sz w:val="18"/>
                          <w:szCs w:val="18"/>
                        </w:rPr>
                        <w:t>Keep it concise &amp; clear!</w:t>
                      </w:r>
                      <w:r w:rsidR="00B339B3">
                        <w:rPr>
                          <w:i/>
                          <w:iCs/>
                          <w:sz w:val="18"/>
                          <w:szCs w:val="18"/>
                        </w:rPr>
                        <w:t xml:space="preserve"> Name the facility and which rotation.</w:t>
                      </w:r>
                    </w:p>
                  </w:txbxContent>
                </v:textbox>
              </v:shape>
            </w:pict>
          </mc:Fallback>
        </mc:AlternateContent>
      </w:r>
      <w:r w:rsidR="0049460D">
        <w:t xml:space="preserve">My name is </w:t>
      </w:r>
      <w:r w:rsidR="00F57D67">
        <w:t>Kristi</w:t>
      </w:r>
      <w:r w:rsidR="006A26C3">
        <w:t>, and</w:t>
      </w:r>
      <w:r w:rsidR="0049460D">
        <w:t xml:space="preserve"> I </w:t>
      </w:r>
      <w:r w:rsidR="00C66046">
        <w:t>am eager to</w:t>
      </w:r>
      <w:r w:rsidR="00F57D67">
        <w:t xml:space="preserve"> be</w:t>
      </w:r>
      <w:r w:rsidR="00C66046">
        <w:t>come</w:t>
      </w:r>
      <w:r w:rsidR="00F57D67">
        <w:t xml:space="preserve"> </w:t>
      </w:r>
      <w:r w:rsidR="0049460D">
        <w:t>a dietetic intern</w:t>
      </w:r>
      <w:r w:rsidR="00500DAE">
        <w:t xml:space="preserve"> with Union Public Schools.  </w:t>
      </w:r>
      <w:r w:rsidR="0049460D">
        <w:t xml:space="preserve"> </w:t>
      </w:r>
      <w:r w:rsidR="00500DAE">
        <w:t xml:space="preserve">I am </w:t>
      </w:r>
      <w:r w:rsidR="00C66046">
        <w:t>applying to the Keith</w:t>
      </w:r>
      <w:r w:rsidR="0049460D">
        <w:t xml:space="preserve"> &amp; Associates Distance Dietetic Internship</w:t>
      </w:r>
      <w:r w:rsidR="00F57D67">
        <w:t xml:space="preserve"> (KADDI</w:t>
      </w:r>
      <w:r w:rsidR="0049460D">
        <w:t xml:space="preserve">).  </w:t>
      </w:r>
      <w:r w:rsidR="00F57D67">
        <w:t>Th</w:t>
      </w:r>
      <w:r w:rsidR="00500DAE">
        <w:t>is</w:t>
      </w:r>
      <w:r w:rsidR="00F57D67">
        <w:t xml:space="preserve"> program is </w:t>
      </w:r>
      <w:r w:rsidR="003D23AD">
        <w:t>fully accredited by the Accreditation Council for Education in Nutrition and Dietetics</w:t>
      </w:r>
      <w:r w:rsidR="00500DAE">
        <w:t xml:space="preserve"> (ACEND)</w:t>
      </w:r>
      <w:r w:rsidR="003D23AD">
        <w:t xml:space="preserve"> of the Academy of Nutrition and Dietetics </w:t>
      </w:r>
      <w:r w:rsidR="00EB6BED">
        <w:t>and partners with both the University of Central Arkansas and University of Alabama</w:t>
      </w:r>
      <w:r w:rsidR="00500DAE">
        <w:t>.</w:t>
      </w:r>
      <w:r w:rsidR="00EB6BED">
        <w:t xml:space="preserve"> </w:t>
      </w:r>
      <w:r w:rsidR="0049460D">
        <w:br/>
        <w:t>I</w:t>
      </w:r>
      <w:r w:rsidR="006A26C3">
        <w:t xml:space="preserve"> </w:t>
      </w:r>
      <w:r w:rsidR="0049460D">
        <w:t xml:space="preserve">am currently building </w:t>
      </w:r>
      <w:r w:rsidR="00500DAE">
        <w:t xml:space="preserve">my rotation schedule and </w:t>
      </w:r>
      <w:r w:rsidR="0049460D">
        <w:t>Union Public School</w:t>
      </w:r>
      <w:r w:rsidR="0085025D">
        <w:t xml:space="preserve"> System</w:t>
      </w:r>
      <w:r w:rsidR="0049460D">
        <w:t xml:space="preserve"> seems to be an excellent match for my skills and interest in foodservice.</w:t>
      </w:r>
      <w:r w:rsidR="00E7764F">
        <w:t xml:space="preserve"> </w:t>
      </w:r>
    </w:p>
    <w:p w14:paraId="2BD7F44F" w14:textId="403E68F2" w:rsidR="009B44D8" w:rsidRDefault="00625557" w:rsidP="009B44D8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DDB582B" wp14:editId="5399320D">
                <wp:simplePos x="0" y="0"/>
                <wp:positionH relativeFrom="column">
                  <wp:posOffset>4352925</wp:posOffset>
                </wp:positionH>
                <wp:positionV relativeFrom="paragraph">
                  <wp:posOffset>511810</wp:posOffset>
                </wp:positionV>
                <wp:extent cx="1228725" cy="590550"/>
                <wp:effectExtent l="0" t="0" r="28575" b="1905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5905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23817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AB5313" w14:textId="6B825CEF" w:rsidR="00625557" w:rsidRPr="00625557" w:rsidRDefault="00625557" w:rsidP="00625557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38175"/>
                              </w:rPr>
                              <w:t>Spelling &amp; Gramm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DB582B" id="Rectangle: Rounded Corners 7" o:spid="_x0000_s1031" style="position:absolute;margin-left:342.75pt;margin-top:40.3pt;width:96.75pt;height:46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" fillcolor="window" strokecolor="#238175" strokeweight="1pt">
                <v:stroke joinstyle="miter"/>
                <v:textbox>
                  <w:txbxContent>
                    <w:p w14:paraId="00AB5313" w14:textId="6B825CEF" w:rsidR="00625557" w:rsidRPr="00625557" w:rsidRDefault="00625557" w:rsidP="00625557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>
                        <w:rPr>
                          <w:rFonts w:ascii="Arial Black" w:hAnsi="Arial Black"/>
                          <w:color w:val="238175"/>
                        </w:rPr>
                        <w:t>Spelling &amp; Gramma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75AADC3" wp14:editId="0AD46743">
                <wp:simplePos x="0" y="0"/>
                <wp:positionH relativeFrom="column">
                  <wp:posOffset>-1552575</wp:posOffset>
                </wp:positionH>
                <wp:positionV relativeFrom="paragraph">
                  <wp:posOffset>73660</wp:posOffset>
                </wp:positionV>
                <wp:extent cx="1343025" cy="304800"/>
                <wp:effectExtent l="0" t="0" r="28575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3048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23817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9BD8168" w14:textId="60C548DD" w:rsidR="00625557" w:rsidRPr="00625557" w:rsidRDefault="00625557" w:rsidP="00625557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38175"/>
                              </w:rPr>
                              <w:t>Font Sty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5AADC3" id="Rectangle: Rounded Corners 4" o:spid="_x0000_s1032" style="position:absolute;margin-left:-122.25pt;margin-top:5.8pt;width:105.75pt;height:2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" fillcolor="window" strokecolor="#238175" strokeweight="1pt">
                <v:stroke joinstyle="miter"/>
                <v:textbox>
                  <w:txbxContent>
                    <w:p w14:paraId="29BD8168" w14:textId="60C548DD" w:rsidR="00625557" w:rsidRPr="00625557" w:rsidRDefault="00625557" w:rsidP="00625557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>
                        <w:rPr>
                          <w:rFonts w:ascii="Arial Black" w:hAnsi="Arial Black"/>
                          <w:color w:val="238175"/>
                        </w:rPr>
                        <w:t>Font Style</w:t>
                      </w:r>
                    </w:p>
                  </w:txbxContent>
                </v:textbox>
              </v:roundrect>
            </w:pict>
          </mc:Fallback>
        </mc:AlternateContent>
      </w:r>
      <w:r w:rsidR="00D25AA6">
        <w:t xml:space="preserve">What </w:t>
      </w:r>
      <w:r w:rsidR="009B44D8">
        <w:t>I will bring</w:t>
      </w:r>
      <w:r w:rsidR="00D25AA6">
        <w:t xml:space="preserve"> as a KADDI intern</w:t>
      </w:r>
      <w:r w:rsidR="00436CB6">
        <w:t>:</w:t>
      </w:r>
    </w:p>
    <w:p w14:paraId="1C8CA7FD" w14:textId="09038A55" w:rsidR="00607804" w:rsidRDefault="00E96604" w:rsidP="00405FA7">
      <w:pPr>
        <w:pStyle w:val="NoSpacing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CC64463" wp14:editId="0B43E962">
                <wp:simplePos x="0" y="0"/>
                <wp:positionH relativeFrom="column">
                  <wp:posOffset>-1666875</wp:posOffset>
                </wp:positionH>
                <wp:positionV relativeFrom="paragraph">
                  <wp:posOffset>196215</wp:posOffset>
                </wp:positionV>
                <wp:extent cx="1609725" cy="11906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1190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A52077" w14:textId="425BFCE6" w:rsidR="00495306" w:rsidRDefault="00625557" w:rsidP="00625557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A570C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Avoid playful or colored fonts</w:t>
                            </w:r>
                            <w:r w:rsidR="00E96604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="00495306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ecommended fonts and sizes:</w:t>
                            </w:r>
                          </w:p>
                          <w:p w14:paraId="72FEEE7F" w14:textId="77777777" w:rsidR="00495306" w:rsidRPr="00205197" w:rsidRDefault="00E96604" w:rsidP="0020519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519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rial</w:t>
                            </w:r>
                            <w:r w:rsidR="00495306" w:rsidRPr="0020519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(10)</w:t>
                            </w:r>
                          </w:p>
                          <w:p w14:paraId="1B8DDC51" w14:textId="47AA083E" w:rsidR="00495306" w:rsidRDefault="00E96604" w:rsidP="0020519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 w:rsidRPr="00495306">
                              <w:t>Calibri</w:t>
                            </w:r>
                            <w:r w:rsidR="00495306">
                              <w:t xml:space="preserve"> (11)</w:t>
                            </w:r>
                            <w:r w:rsidR="00495306" w:rsidRPr="00495306">
                              <w:t xml:space="preserve"> </w:t>
                            </w:r>
                          </w:p>
                          <w:p w14:paraId="0963BCA0" w14:textId="26888538" w:rsidR="00625557" w:rsidRPr="00205197" w:rsidRDefault="00E96604" w:rsidP="0020519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18"/>
                                <w:szCs w:val="18"/>
                              </w:rPr>
                            </w:pPr>
                            <w:r w:rsidRPr="0020519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ahoma</w:t>
                            </w:r>
                            <w:r w:rsidR="00495306" w:rsidRPr="0020519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(10)</w:t>
                            </w:r>
                          </w:p>
                          <w:p w14:paraId="5BB5ABFE" w14:textId="77777777" w:rsidR="00625557" w:rsidRDefault="00625557" w:rsidP="00625557"/>
                          <w:p w14:paraId="33E70B95" w14:textId="77777777" w:rsidR="00625557" w:rsidRDefault="00625557" w:rsidP="0062555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64463" id="Text Box 5" o:spid="_x0000_s1033" type="#_x0000_t202" style="position:absolute;left:0;text-align:left;margin-left:-131.25pt;margin-top:15.45pt;width:126.75pt;height:93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" filled="f" stroked="f" strokeweight=".5pt">
                <v:textbox>
                  <w:txbxContent>
                    <w:p w14:paraId="00A52077" w14:textId="425BFCE6" w:rsidR="00495306" w:rsidRDefault="00625557" w:rsidP="00625557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A570C9">
                        <w:rPr>
                          <w:i/>
                          <w:iCs/>
                          <w:sz w:val="18"/>
                          <w:szCs w:val="18"/>
                        </w:rPr>
                        <w:t>Avoid playful or colored fonts</w:t>
                      </w:r>
                      <w:r w:rsidR="00E96604">
                        <w:rPr>
                          <w:i/>
                          <w:iCs/>
                          <w:sz w:val="18"/>
                          <w:szCs w:val="18"/>
                        </w:rPr>
                        <w:t xml:space="preserve">. </w:t>
                      </w:r>
                      <w:r w:rsidR="00495306">
                        <w:rPr>
                          <w:i/>
                          <w:iCs/>
                          <w:sz w:val="18"/>
                          <w:szCs w:val="18"/>
                        </w:rPr>
                        <w:t>Recommended fonts and sizes:</w:t>
                      </w:r>
                    </w:p>
                    <w:p w14:paraId="72FEEE7F" w14:textId="77777777" w:rsidR="00495306" w:rsidRPr="00205197" w:rsidRDefault="00E96604" w:rsidP="0020519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5197">
                        <w:rPr>
                          <w:rFonts w:ascii="Arial" w:hAnsi="Arial" w:cs="Arial"/>
                          <w:sz w:val="20"/>
                          <w:szCs w:val="20"/>
                        </w:rPr>
                        <w:t>Arial</w:t>
                      </w:r>
                      <w:r w:rsidR="00495306" w:rsidRPr="0020519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(10)</w:t>
                      </w:r>
                    </w:p>
                    <w:p w14:paraId="1B8DDC51" w14:textId="47AA083E" w:rsidR="00495306" w:rsidRDefault="00E96604" w:rsidP="00205197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 w:rsidRPr="00495306">
                        <w:t>Calibri</w:t>
                      </w:r>
                      <w:r w:rsidR="00495306">
                        <w:t xml:space="preserve"> (11)</w:t>
                      </w:r>
                      <w:r w:rsidR="00495306" w:rsidRPr="00495306">
                        <w:t xml:space="preserve"> </w:t>
                      </w:r>
                    </w:p>
                    <w:p w14:paraId="0963BCA0" w14:textId="26888538" w:rsidR="00625557" w:rsidRPr="00205197" w:rsidRDefault="00E96604" w:rsidP="0020519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18"/>
                          <w:szCs w:val="18"/>
                        </w:rPr>
                      </w:pPr>
                      <w:r w:rsidRPr="00205197">
                        <w:rPr>
                          <w:rFonts w:ascii="Tahoma" w:hAnsi="Tahoma" w:cs="Tahoma"/>
                          <w:sz w:val="20"/>
                          <w:szCs w:val="20"/>
                        </w:rPr>
                        <w:t>Tahoma</w:t>
                      </w:r>
                      <w:r w:rsidR="00495306" w:rsidRPr="0020519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(10)</w:t>
                      </w:r>
                    </w:p>
                    <w:p w14:paraId="5BB5ABFE" w14:textId="77777777" w:rsidR="00625557" w:rsidRDefault="00625557" w:rsidP="00625557"/>
                    <w:p w14:paraId="33E70B95" w14:textId="77777777" w:rsidR="00625557" w:rsidRDefault="00625557" w:rsidP="00625557"/>
                  </w:txbxContent>
                </v:textbox>
              </v:shape>
            </w:pict>
          </mc:Fallback>
        </mc:AlternateContent>
      </w:r>
      <w:r w:rsidR="00436CB6">
        <w:t>Prepar</w:t>
      </w:r>
      <w:r w:rsidR="00500DAE">
        <w:t xml:space="preserve">ed </w:t>
      </w:r>
      <w:r w:rsidR="00436CB6">
        <w:t>for the rotation</w:t>
      </w:r>
      <w:r w:rsidR="00500DAE">
        <w:t xml:space="preserve"> – attended KADDI bootcamp prior to starting on-site experience </w:t>
      </w:r>
    </w:p>
    <w:p w14:paraId="53D052DD" w14:textId="06845AE8" w:rsidR="00405FA7" w:rsidRDefault="00405FA7" w:rsidP="00405FA7">
      <w:pPr>
        <w:pStyle w:val="NoSpacing"/>
        <w:numPr>
          <w:ilvl w:val="0"/>
          <w:numId w:val="2"/>
        </w:numPr>
      </w:pPr>
      <w:r>
        <w:t>Professional dress and behavior</w:t>
      </w:r>
    </w:p>
    <w:p w14:paraId="0F1EA2B5" w14:textId="18761196" w:rsidR="00405FA7" w:rsidRDefault="00405FA7" w:rsidP="00405FA7">
      <w:pPr>
        <w:pStyle w:val="NoSpacing"/>
        <w:numPr>
          <w:ilvl w:val="0"/>
          <w:numId w:val="2"/>
        </w:numPr>
      </w:pPr>
      <w:r>
        <w:t>Organizat</w:t>
      </w:r>
      <w:r w:rsidR="00500DAE">
        <w:t>ional</w:t>
      </w:r>
      <w:r>
        <w:t xml:space="preserve"> and time-management skills</w:t>
      </w:r>
    </w:p>
    <w:p w14:paraId="60B91466" w14:textId="354CEE72" w:rsidR="00405FA7" w:rsidRDefault="00500DAE" w:rsidP="00405FA7">
      <w:pPr>
        <w:pStyle w:val="NoSpacing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8C0A2BE" wp14:editId="1330AA2F">
                <wp:simplePos x="0" y="0"/>
                <wp:positionH relativeFrom="rightMargin">
                  <wp:posOffset>295275</wp:posOffset>
                </wp:positionH>
                <wp:positionV relativeFrom="paragraph">
                  <wp:posOffset>244475</wp:posOffset>
                </wp:positionV>
                <wp:extent cx="1419225" cy="46672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A4DF84" w14:textId="77777777" w:rsidR="00500DAE" w:rsidRPr="00A570C9" w:rsidRDefault="00500DAE" w:rsidP="00500DAE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A570C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Edit before sending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A2BE" id="Text Box 14" o:spid="_x0000_s1034" type="#_x0000_t202" style="position:absolute;left:0;text-align:left;margin-left:23.25pt;margin-top:19.25pt;width:111.75pt;height:36.75pt;z-index:2516879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" filled="f" stroked="f" strokeweight=".5pt">
                <v:textbox>
                  <w:txbxContent>
                    <w:p w14:paraId="77A4DF84" w14:textId="77777777" w:rsidR="00500DAE" w:rsidRPr="00A570C9" w:rsidRDefault="00500DAE" w:rsidP="00500DAE">
                      <w:pPr>
                        <w:jc w:val="center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A570C9">
                        <w:rPr>
                          <w:i/>
                          <w:iCs/>
                          <w:sz w:val="18"/>
                          <w:szCs w:val="18"/>
                        </w:rPr>
                        <w:t>Edit before sending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05FA7">
        <w:t>Confidence, enthusiasm, and the ability to work cooperatively with your team</w:t>
      </w:r>
    </w:p>
    <w:p w14:paraId="53849ECB" w14:textId="048D76EC" w:rsidR="00405FA7" w:rsidRDefault="00405FA7" w:rsidP="00405FA7">
      <w:pPr>
        <w:pStyle w:val="NoSpacing"/>
        <w:numPr>
          <w:ilvl w:val="0"/>
          <w:numId w:val="2"/>
        </w:numPr>
      </w:pPr>
      <w:r>
        <w:t>Eagerness to learn</w:t>
      </w:r>
    </w:p>
    <w:p w14:paraId="2554C2A9" w14:textId="77777777" w:rsidR="00405FA7" w:rsidRDefault="00405FA7" w:rsidP="00405FA7">
      <w:pPr>
        <w:pStyle w:val="NoSpacing"/>
        <w:ind w:left="360"/>
      </w:pPr>
    </w:p>
    <w:p w14:paraId="2EB55B7F" w14:textId="77777777" w:rsidR="00D25AA6" w:rsidRDefault="00D25AA6" w:rsidP="00D25AA6">
      <w:pPr>
        <w:pStyle w:val="NoSpacing"/>
      </w:pPr>
      <w:r>
        <w:t>KADDI offers preceptors</w:t>
      </w:r>
    </w:p>
    <w:p w14:paraId="7E83DFD0" w14:textId="77777777" w:rsidR="00D25AA6" w:rsidRDefault="00D25AA6" w:rsidP="00D25AA6">
      <w:pPr>
        <w:pStyle w:val="NoSpacing"/>
        <w:numPr>
          <w:ilvl w:val="0"/>
          <w:numId w:val="2"/>
        </w:numPr>
      </w:pPr>
      <w:r>
        <w:t>Training if you are a new preceptor or want a refresher session</w:t>
      </w:r>
    </w:p>
    <w:p w14:paraId="242E361C" w14:textId="3E9782C9" w:rsidR="00D25AA6" w:rsidRDefault="00D25AA6" w:rsidP="00D25AA6">
      <w:pPr>
        <w:pStyle w:val="NoSpacing"/>
        <w:numPr>
          <w:ilvl w:val="0"/>
          <w:numId w:val="2"/>
        </w:numPr>
      </w:pPr>
      <w:r>
        <w:t>Excellent curriculum and program support</w:t>
      </w:r>
    </w:p>
    <w:p w14:paraId="55813987" w14:textId="22F0DE40" w:rsidR="003B5CAE" w:rsidRDefault="003B5CAE" w:rsidP="00D25AA6">
      <w:pPr>
        <w:pStyle w:val="NoSpacing"/>
        <w:numPr>
          <w:ilvl w:val="0"/>
          <w:numId w:val="2"/>
        </w:numPr>
      </w:pPr>
      <w:r>
        <w:t>Access to KADDI monthly meetings with special speakers</w:t>
      </w:r>
    </w:p>
    <w:p w14:paraId="1BDE9A47" w14:textId="0E4BC039" w:rsidR="00D25AA6" w:rsidRDefault="00D25AA6" w:rsidP="00D25AA6">
      <w:pPr>
        <w:pStyle w:val="NoSpacing"/>
        <w:numPr>
          <w:ilvl w:val="0"/>
          <w:numId w:val="2"/>
        </w:numPr>
      </w:pPr>
      <w:r>
        <w:t>Up to 15 continuing professional education units from the Commission for Dietetic Registration if you are an RDN or NDTR</w:t>
      </w:r>
    </w:p>
    <w:p w14:paraId="6DD0AC30" w14:textId="72C12DF2" w:rsidR="00607804" w:rsidRDefault="00EB6BED" w:rsidP="00607804">
      <w:pPr>
        <w:pStyle w:val="NoSpacing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E81A9E0" wp14:editId="31A5D640">
                <wp:simplePos x="0" y="0"/>
                <wp:positionH relativeFrom="column">
                  <wp:posOffset>-1609725</wp:posOffset>
                </wp:positionH>
                <wp:positionV relativeFrom="paragraph">
                  <wp:posOffset>104141</wp:posOffset>
                </wp:positionV>
                <wp:extent cx="1228725" cy="361950"/>
                <wp:effectExtent l="0" t="0" r="28575" b="1905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361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238175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9678EF" w14:textId="1FA0C13F" w:rsidR="00EB6BED" w:rsidRPr="00625557" w:rsidRDefault="00E96604" w:rsidP="00EB6BED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38175"/>
                              </w:rPr>
                              <w:t>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81A9E0" id="Rectangle: Rounded Corners 3" o:spid="_x0000_s1034" style="position:absolute;left:0;text-align:left;margin-left:-126.75pt;margin-top:8.2pt;width:96.75pt;height:28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" fillcolor="white [3212]" strokecolor="#238175" strokeweight="1pt">
                <v:stroke joinstyle="miter"/>
                <v:textbox>
                  <w:txbxContent>
                    <w:p w14:paraId="299678EF" w14:textId="1FA0C13F" w:rsidR="00EB6BED" w:rsidRPr="00625557" w:rsidRDefault="00E96604" w:rsidP="00EB6BED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>
                        <w:rPr>
                          <w:rFonts w:ascii="Arial Black" w:hAnsi="Arial Black"/>
                          <w:color w:val="238175"/>
                        </w:rPr>
                        <w:t>Summar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9A85D83" w14:textId="4A511511" w:rsidR="00500DAE" w:rsidRDefault="00E96604" w:rsidP="0049460D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D3C66A8" wp14:editId="0E0471B1">
                <wp:simplePos x="0" y="0"/>
                <wp:positionH relativeFrom="margin">
                  <wp:posOffset>-1543050</wp:posOffset>
                </wp:positionH>
                <wp:positionV relativeFrom="paragraph">
                  <wp:posOffset>276225</wp:posOffset>
                </wp:positionV>
                <wp:extent cx="1104900" cy="9810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981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C89E09" w14:textId="4EFB42B2" w:rsidR="00B339B3" w:rsidRPr="00960B74" w:rsidRDefault="00B339B3" w:rsidP="00E96604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Name the rotation, total </w:t>
                            </w:r>
                            <w:r w:rsidR="00E96604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hours,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and hours/</w:t>
                            </w:r>
                            <w:r w:rsidR="00500DA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wee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C66A8" id="Text Box 11" o:spid="_x0000_s1036" type="#_x0000_t202" style="position:absolute;margin-left:-121.5pt;margin-top:21.75pt;width:87pt;height:77.2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" filled="f" stroked="f" strokeweight=".5pt">
                <v:textbox>
                  <w:txbxContent>
                    <w:p w14:paraId="24C89E09" w14:textId="4EFB42B2" w:rsidR="00B339B3" w:rsidRPr="00960B74" w:rsidRDefault="00B339B3" w:rsidP="00E96604">
                      <w:pPr>
                        <w:jc w:val="center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 xml:space="preserve">Name the rotation, total </w:t>
                      </w:r>
                      <w:r w:rsidR="00E96604">
                        <w:rPr>
                          <w:i/>
                          <w:iCs/>
                          <w:sz w:val="18"/>
                          <w:szCs w:val="18"/>
                        </w:rPr>
                        <w:t>hours,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 xml:space="preserve"> and hours/</w:t>
                      </w:r>
                      <w:r w:rsidR="00500DAE">
                        <w:rPr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week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EB6BED">
        <w:t xml:space="preserve">I </w:t>
      </w:r>
      <w:r w:rsidR="00500DAE">
        <w:t xml:space="preserve">am looking </w:t>
      </w:r>
      <w:r w:rsidR="006310BB">
        <w:t xml:space="preserve">to </w:t>
      </w:r>
      <w:r w:rsidR="004A075A">
        <w:t>ful</w:t>
      </w:r>
      <w:r w:rsidR="006310BB">
        <w:t xml:space="preserve">fill the 200 </w:t>
      </w:r>
      <w:r w:rsidR="004A075A">
        <w:t xml:space="preserve">foodservice </w:t>
      </w:r>
      <w:r w:rsidR="0049460D">
        <w:t xml:space="preserve">rotation </w:t>
      </w:r>
      <w:r w:rsidR="004A075A">
        <w:t xml:space="preserve">hours </w:t>
      </w:r>
      <w:r w:rsidR="00EB6BED">
        <w:t xml:space="preserve">(40 hours per week) from </w:t>
      </w:r>
      <w:r w:rsidR="0049460D">
        <w:t>October 15, 2022 – December 1, 2022</w:t>
      </w:r>
      <w:r w:rsidR="00500DAE">
        <w:t>.  I</w:t>
      </w:r>
      <w:r w:rsidR="006A26C3">
        <w:t xml:space="preserve">f </w:t>
      </w:r>
      <w:r w:rsidR="008F5199">
        <w:t>th</w:t>
      </w:r>
      <w:r w:rsidR="00500DAE">
        <w:t>ese</w:t>
      </w:r>
      <w:r w:rsidR="008F5199">
        <w:t xml:space="preserve"> dates are unavailable, </w:t>
      </w:r>
      <w:r w:rsidR="00500DAE">
        <w:t>please propose a different time period.</w:t>
      </w:r>
    </w:p>
    <w:p w14:paraId="0993EA6E" w14:textId="19647D41" w:rsidR="00500DAE" w:rsidRDefault="00500DAE" w:rsidP="00500DAE">
      <w:pPr>
        <w:pStyle w:val="NoSpacing"/>
      </w:pPr>
      <w:r>
        <w:t>I am excited to work with you and the foodservice team!</w:t>
      </w:r>
    </w:p>
    <w:p w14:paraId="44D41D51" w14:textId="6F00B7B1" w:rsidR="0049460D" w:rsidRDefault="00911D66" w:rsidP="00500DAE">
      <w:pPr>
        <w:pStyle w:val="NoSpacing"/>
      </w:pPr>
      <w:r>
        <w:t>I appreciate your consideration and look forward to hearing from you.</w:t>
      </w:r>
    </w:p>
    <w:p w14:paraId="741DDA00" w14:textId="37762441" w:rsidR="00A570C9" w:rsidRDefault="00A570C9" w:rsidP="00A570C9">
      <w:pPr>
        <w:pStyle w:val="NoSpacing"/>
      </w:pPr>
    </w:p>
    <w:p w14:paraId="02A4F90D" w14:textId="633E6825" w:rsidR="00A570C9" w:rsidRDefault="00960B74" w:rsidP="00A570C9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609C04" wp14:editId="54983421">
                <wp:simplePos x="0" y="0"/>
                <wp:positionH relativeFrom="column">
                  <wp:posOffset>3600450</wp:posOffset>
                </wp:positionH>
                <wp:positionV relativeFrom="paragraph">
                  <wp:posOffset>88900</wp:posOffset>
                </wp:positionV>
                <wp:extent cx="1381125" cy="342900"/>
                <wp:effectExtent l="0" t="0" r="28575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29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23817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5BC18A0" w14:textId="5232B2F0" w:rsidR="00625557" w:rsidRDefault="00960B74" w:rsidP="00625557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38175"/>
                              </w:rPr>
                              <w:t>Closing</w:t>
                            </w:r>
                          </w:p>
                          <w:p w14:paraId="7E07752E" w14:textId="0E0EF43B" w:rsidR="00960B74" w:rsidRPr="00625557" w:rsidRDefault="00960B74" w:rsidP="00625557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609C04" id="Rectangle: Rounded Corners 8" o:spid="_x0000_s1037" style="position:absolute;margin-left:283.5pt;margin-top:7pt;width:108.75pt;height:2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" fillcolor="window" strokecolor="#238175" strokeweight="1pt">
                <v:stroke joinstyle="miter"/>
                <v:textbox>
                  <w:txbxContent>
                    <w:p w14:paraId="25BC18A0" w14:textId="5232B2F0" w:rsidR="00625557" w:rsidRDefault="00960B74" w:rsidP="00625557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>
                        <w:rPr>
                          <w:rFonts w:ascii="Arial Black" w:hAnsi="Arial Black"/>
                          <w:color w:val="238175"/>
                        </w:rPr>
                        <w:t>Closing</w:t>
                      </w:r>
                    </w:p>
                    <w:p w14:paraId="7E07752E" w14:textId="0E0EF43B" w:rsidR="00960B74" w:rsidRPr="00625557" w:rsidRDefault="00960B74" w:rsidP="00625557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9460D">
        <w:t>Sincerely,</w:t>
      </w:r>
    </w:p>
    <w:p w14:paraId="344D3363" w14:textId="26B2E634" w:rsidR="00A570C9" w:rsidRDefault="00A570C9" w:rsidP="00A570C9">
      <w:pPr>
        <w:pStyle w:val="NoSpacing"/>
      </w:pPr>
    </w:p>
    <w:p w14:paraId="091E1792" w14:textId="4AA491DF" w:rsidR="0049460D" w:rsidRDefault="00500DAE" w:rsidP="00A570C9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783EE06" wp14:editId="0B335798">
                <wp:simplePos x="0" y="0"/>
                <wp:positionH relativeFrom="margin">
                  <wp:posOffset>3819525</wp:posOffset>
                </wp:positionH>
                <wp:positionV relativeFrom="paragraph">
                  <wp:posOffset>127000</wp:posOffset>
                </wp:positionV>
                <wp:extent cx="1066800" cy="10287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1028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504C39" w14:textId="2917AB23" w:rsidR="002D5731" w:rsidRPr="00960B74" w:rsidRDefault="00960B74" w:rsidP="00960B74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960B74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Always include Name, Title, &amp; Contact Information (Email, phone number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3EE06" id="Text Box 13" o:spid="_x0000_s1038" type="#_x0000_t202" style="position:absolute;margin-left:300.75pt;margin-top:10pt;width:84pt;height:81pt;z-index:2516797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" filled="f" stroked="f" strokeweight=".5pt">
                <v:textbox>
                  <w:txbxContent>
                    <w:p w14:paraId="45504C39" w14:textId="2917AB23" w:rsidR="002D5731" w:rsidRPr="00960B74" w:rsidRDefault="00960B74" w:rsidP="00960B74">
                      <w:pPr>
                        <w:jc w:val="center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960B74">
                        <w:rPr>
                          <w:i/>
                          <w:iCs/>
                          <w:sz w:val="18"/>
                          <w:szCs w:val="18"/>
                        </w:rPr>
                        <w:t xml:space="preserve">Always include Name, Title, &amp; Contact Information (Email, phone number)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460D">
        <w:t>Kristi Mitchell</w:t>
      </w:r>
      <w:r w:rsidR="002D5731">
        <w:t xml:space="preserve"> </w:t>
      </w:r>
    </w:p>
    <w:p w14:paraId="1F6F8D59" w14:textId="198ECF89" w:rsidR="002D5731" w:rsidRDefault="002D5731" w:rsidP="002D5731">
      <w:pPr>
        <w:pStyle w:val="NoSpacing"/>
      </w:pPr>
      <w:r>
        <w:t xml:space="preserve">Email:  </w:t>
      </w:r>
      <w:hyperlink r:id="rId6" w:history="1">
        <w:r w:rsidRPr="00E6725E">
          <w:rPr>
            <w:rStyle w:val="Hyperlink"/>
          </w:rPr>
          <w:t>kmitchell@gmail.com</w:t>
        </w:r>
      </w:hyperlink>
    </w:p>
    <w:p w14:paraId="79015C1C" w14:textId="54863AC9" w:rsidR="002D5731" w:rsidRDefault="002D5731" w:rsidP="002D5731">
      <w:pPr>
        <w:pStyle w:val="NoSpacing"/>
      </w:pPr>
      <w:r>
        <w:t>Phone:  918-888-7777</w:t>
      </w:r>
    </w:p>
    <w:p w14:paraId="289A5AD0" w14:textId="11D982AA" w:rsidR="00500DAE" w:rsidRDefault="00B339B3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7C3D73" wp14:editId="46E0548E">
                <wp:simplePos x="0" y="0"/>
                <wp:positionH relativeFrom="column">
                  <wp:posOffset>533400</wp:posOffset>
                </wp:positionH>
                <wp:positionV relativeFrom="paragraph">
                  <wp:posOffset>337185</wp:posOffset>
                </wp:positionV>
                <wp:extent cx="2019300" cy="381000"/>
                <wp:effectExtent l="0" t="0" r="19050" b="1905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381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23817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BAFF346" w14:textId="4FADEC0C" w:rsidR="00B339B3" w:rsidRPr="00625557" w:rsidRDefault="00B339B3" w:rsidP="00B339B3">
                            <w:pPr>
                              <w:jc w:val="center"/>
                              <w:rPr>
                                <w:rFonts w:ascii="Arial Black" w:hAnsi="Arial Black"/>
                                <w:color w:val="238175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38175"/>
                              </w:rPr>
                              <w:t>Attach your resu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7C3D73" id="Rectangle: Rounded Corners 10" o:spid="_x0000_s1039" style="position:absolute;margin-left:42pt;margin-top:26.55pt;width:159pt;height:30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" fillcolor="window" strokecolor="#238175" strokeweight="1pt">
                <v:stroke joinstyle="miter"/>
                <v:textbox>
                  <w:txbxContent>
                    <w:p w14:paraId="0BAFF346" w14:textId="4FADEC0C" w:rsidR="00B339B3" w:rsidRPr="00625557" w:rsidRDefault="00B339B3" w:rsidP="00B339B3">
                      <w:pPr>
                        <w:jc w:val="center"/>
                        <w:rPr>
                          <w:rFonts w:ascii="Arial Black" w:hAnsi="Arial Black"/>
                          <w:color w:val="238175"/>
                        </w:rPr>
                      </w:pPr>
                      <w:r>
                        <w:rPr>
                          <w:rFonts w:ascii="Arial Black" w:hAnsi="Arial Black"/>
                          <w:color w:val="238175"/>
                        </w:rPr>
                        <w:t>Attach your resume.</w:t>
                      </w:r>
                    </w:p>
                  </w:txbxContent>
                </v:textbox>
              </v:roundrect>
            </w:pict>
          </mc:Fallback>
        </mc:AlternateContent>
      </w:r>
      <w:r w:rsidR="0049460D">
        <w:t xml:space="preserve">  </w:t>
      </w:r>
    </w:p>
    <w:sectPr w:rsidR="00500DAE" w:rsidSect="0049460D">
      <w:pgSz w:w="12240" w:h="15840"/>
      <w:pgMar w:top="1440" w:right="2880" w:bottom="1440" w:left="28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9E2B7E"/>
    <w:multiLevelType w:val="hybridMultilevel"/>
    <w:tmpl w:val="9BA45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EE10B3"/>
    <w:multiLevelType w:val="hybridMultilevel"/>
    <w:tmpl w:val="7BC6F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09106C"/>
    <w:multiLevelType w:val="hybridMultilevel"/>
    <w:tmpl w:val="4B3C9C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IxsDSxNDS3MDZU0lEKTi0uzszPAykwrAUA8XE09iwAAAA="/>
  </w:docVars>
  <w:rsids>
    <w:rsidRoot w:val="0049460D"/>
    <w:rsid w:val="000A697D"/>
    <w:rsid w:val="00205197"/>
    <w:rsid w:val="002C62BC"/>
    <w:rsid w:val="002D5731"/>
    <w:rsid w:val="003B5CAE"/>
    <w:rsid w:val="003D23AD"/>
    <w:rsid w:val="00405FA7"/>
    <w:rsid w:val="00436CB6"/>
    <w:rsid w:val="0049460D"/>
    <w:rsid w:val="00495306"/>
    <w:rsid w:val="004A075A"/>
    <w:rsid w:val="00500DAE"/>
    <w:rsid w:val="00607804"/>
    <w:rsid w:val="00625557"/>
    <w:rsid w:val="006310BB"/>
    <w:rsid w:val="006A26C3"/>
    <w:rsid w:val="006C05E0"/>
    <w:rsid w:val="0085025D"/>
    <w:rsid w:val="008F5199"/>
    <w:rsid w:val="00911D66"/>
    <w:rsid w:val="00960B74"/>
    <w:rsid w:val="009B44D8"/>
    <w:rsid w:val="00A570C9"/>
    <w:rsid w:val="00B339B3"/>
    <w:rsid w:val="00C66046"/>
    <w:rsid w:val="00D25AA6"/>
    <w:rsid w:val="00E06FB0"/>
    <w:rsid w:val="00E7764F"/>
    <w:rsid w:val="00E96604"/>
    <w:rsid w:val="00EB6BED"/>
    <w:rsid w:val="00EE0BF1"/>
    <w:rsid w:val="00F5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86038"/>
  <w15:chartTrackingRefBased/>
  <w15:docId w15:val="{BDF2C341-47FA-4BD2-8C1E-0F066EFCC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460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D57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73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57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A26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6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6C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B44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mitchell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4F881-D9A6-4BDB-BAE9-63F88BF57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allgren-Tillery</dc:creator>
  <cp:keywords/>
  <dc:description/>
  <cp:lastModifiedBy>Sara Hallgren-Tillery</cp:lastModifiedBy>
  <cp:revision>2</cp:revision>
  <dcterms:created xsi:type="dcterms:W3CDTF">2022-01-31T14:24:00Z</dcterms:created>
  <dcterms:modified xsi:type="dcterms:W3CDTF">2022-01-31T14:24:00Z</dcterms:modified>
</cp:coreProperties>
</file>